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77F2" w:rsidRPr="00C708AE" w:rsidRDefault="009677F2">
      <w:pPr>
        <w:rPr>
          <w:color w:val="000000" w:themeColor="text1"/>
          <w:sz w:val="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85"/>
        <w:gridCol w:w="497"/>
        <w:gridCol w:w="497"/>
        <w:gridCol w:w="497"/>
        <w:gridCol w:w="503"/>
        <w:gridCol w:w="497"/>
        <w:gridCol w:w="497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1"/>
      </w:tblGrid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bookmarkStart w:id="0" w:name="_Hlk513224768"/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Year</w:t>
            </w:r>
          </w:p>
        </w:tc>
        <w:tc>
          <w:tcPr>
            <w:tcW w:w="4297" w:type="pct"/>
            <w:gridSpan w:val="28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18</w:t>
            </w: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onth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ne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ly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August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Septem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Octo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November</w:t>
            </w:r>
          </w:p>
        </w:tc>
        <w:tc>
          <w:tcPr>
            <w:tcW w:w="613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December</w:t>
            </w: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eek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3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7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8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9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0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1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3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5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7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9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3</w:t>
            </w: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7</w:t>
            </w: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8</w:t>
            </w:r>
          </w:p>
        </w:tc>
      </w:tr>
      <w:bookmarkEnd w:id="0"/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view Work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2</w:t>
            </w: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search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7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Publication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 &amp; 7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CA7E5D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Other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CA7E5D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>
              <w:rPr>
                <w:rFonts w:ascii="LM Roman 10" w:hAnsi="LM Roman 10"/>
                <w:color w:val="000000" w:themeColor="text1"/>
                <w:sz w:val="26"/>
                <w:szCs w:val="26"/>
              </w:rPr>
              <w:t>Backup Time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Year</w:t>
            </w:r>
          </w:p>
        </w:tc>
        <w:tc>
          <w:tcPr>
            <w:tcW w:w="4297" w:type="pct"/>
            <w:gridSpan w:val="28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19</w:t>
            </w: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onth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anuar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Februar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arch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April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a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ne</w:t>
            </w:r>
          </w:p>
        </w:tc>
        <w:tc>
          <w:tcPr>
            <w:tcW w:w="613" w:type="pct"/>
            <w:gridSpan w:val="4"/>
          </w:tcPr>
          <w:p w:rsidR="00981EAF" w:rsidRPr="00C708AE" w:rsidRDefault="00F050D7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ly</w:t>
            </w: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eek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3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7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8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9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0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1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3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5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7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9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3</w:t>
            </w:r>
          </w:p>
        </w:tc>
        <w:tc>
          <w:tcPr>
            <w:tcW w:w="155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7</w:t>
            </w:r>
          </w:p>
        </w:tc>
        <w:tc>
          <w:tcPr>
            <w:tcW w:w="154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8</w:t>
            </w: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Writing Up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1</w:t>
            </w: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2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3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4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5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CA7E5D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7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813DC0" w:rsidRPr="00C708AE" w:rsidTr="003776CA">
        <w:trPr>
          <w:jc w:val="center"/>
        </w:trPr>
        <w:tc>
          <w:tcPr>
            <w:tcW w:w="703" w:type="pct"/>
          </w:tcPr>
          <w:p w:rsidR="00813DC0" w:rsidRPr="00C708AE" w:rsidRDefault="00472C66" w:rsidP="00813DC0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8</w:t>
            </w:r>
            <w:bookmarkStart w:id="1" w:name="_GoBack"/>
            <w:bookmarkEnd w:id="1"/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813DC0" w:rsidRPr="00C708AE" w:rsidTr="003776CA">
        <w:trPr>
          <w:jc w:val="center"/>
        </w:trPr>
        <w:tc>
          <w:tcPr>
            <w:tcW w:w="703" w:type="pct"/>
          </w:tcPr>
          <w:p w:rsidR="00813DC0" w:rsidRPr="00C708AE" w:rsidRDefault="00813DC0" w:rsidP="00813DC0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Other parts</w:t>
            </w: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813DC0" w:rsidRPr="00C708AE" w:rsidTr="003776CA">
        <w:trPr>
          <w:jc w:val="center"/>
        </w:trPr>
        <w:tc>
          <w:tcPr>
            <w:tcW w:w="703" w:type="pct"/>
          </w:tcPr>
          <w:p w:rsidR="00813DC0" w:rsidRPr="00C708AE" w:rsidRDefault="00813DC0" w:rsidP="00813DC0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rap up</w:t>
            </w: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813DC0" w:rsidRPr="00C708AE" w:rsidTr="00813DC0">
        <w:trPr>
          <w:jc w:val="center"/>
        </w:trPr>
        <w:tc>
          <w:tcPr>
            <w:tcW w:w="703" w:type="pct"/>
          </w:tcPr>
          <w:p w:rsidR="00813DC0" w:rsidRPr="00C708AE" w:rsidRDefault="00813DC0" w:rsidP="00813DC0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Proofreading</w:t>
            </w: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5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4" w:type="pct"/>
          </w:tcPr>
          <w:p w:rsidR="00813DC0" w:rsidRPr="00C708AE" w:rsidRDefault="00813DC0" w:rsidP="00813DC0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</w:tbl>
    <w:p w:rsidR="00227FD6" w:rsidRPr="00C708AE" w:rsidRDefault="00227FD6" w:rsidP="009677F2">
      <w:pPr>
        <w:spacing w:after="0"/>
        <w:rPr>
          <w:rFonts w:ascii="LM Roman 10" w:hAnsi="LM Roman 10"/>
          <w:color w:val="000000" w:themeColor="text1"/>
          <w:sz w:val="2"/>
        </w:rPr>
      </w:pPr>
    </w:p>
    <w:sectPr w:rsidR="00227FD6" w:rsidRPr="00C708AE" w:rsidSect="00BC6B46">
      <w:pgSz w:w="16840" w:h="10773" w:orient="landscape" w:code="9"/>
      <w:pgMar w:top="57" w:right="284" w:bottom="57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 Roman 10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9B55EC"/>
    <w:multiLevelType w:val="hybridMultilevel"/>
    <w:tmpl w:val="22E65626"/>
    <w:lvl w:ilvl="0" w:tplc="80F26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3583E"/>
    <w:multiLevelType w:val="hybridMultilevel"/>
    <w:tmpl w:val="99361682"/>
    <w:lvl w:ilvl="0" w:tplc="9E521E7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srQwsDCwNLE0NDJW0lEKTi0uzszPAykwqgUASMwvKywAAAA="/>
  </w:docVars>
  <w:rsids>
    <w:rsidRoot w:val="00656022"/>
    <w:rsid w:val="00216EC0"/>
    <w:rsid w:val="00227FD6"/>
    <w:rsid w:val="003D58C0"/>
    <w:rsid w:val="00472C66"/>
    <w:rsid w:val="005C5D51"/>
    <w:rsid w:val="005F632C"/>
    <w:rsid w:val="00604E23"/>
    <w:rsid w:val="00656022"/>
    <w:rsid w:val="00813DC0"/>
    <w:rsid w:val="009677F2"/>
    <w:rsid w:val="00981EAF"/>
    <w:rsid w:val="00B51A7A"/>
    <w:rsid w:val="00BC6B46"/>
    <w:rsid w:val="00C6562C"/>
    <w:rsid w:val="00C708AE"/>
    <w:rsid w:val="00CA7E5D"/>
    <w:rsid w:val="00D83842"/>
    <w:rsid w:val="00F050D7"/>
    <w:rsid w:val="00F9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02AC5"/>
  <w15:chartTrackingRefBased/>
  <w15:docId w15:val="{63E75BDD-9A87-4958-9AEF-97E69BBD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1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6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3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A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A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16</cp:revision>
  <cp:lastPrinted>2018-05-14T15:23:00Z</cp:lastPrinted>
  <dcterms:created xsi:type="dcterms:W3CDTF">2018-05-04T17:49:00Z</dcterms:created>
  <dcterms:modified xsi:type="dcterms:W3CDTF">2018-05-14T15:24:00Z</dcterms:modified>
</cp:coreProperties>
</file>